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B43C3" w14:textId="6FFE7F8D" w:rsidR="00B16057" w:rsidRDefault="00B16057">
      <w:r>
        <w:rPr>
          <w:rFonts w:cstheme="minorHAnsi"/>
        </w:rPr>
        <w:t>∑</w:t>
      </w:r>
      <w:proofErr w:type="gramStart"/>
      <w:r>
        <w:t>={</w:t>
      </w:r>
      <w:proofErr w:type="gramEnd"/>
      <w:r>
        <w:t>1, 2, 5, K}</w:t>
      </w:r>
    </w:p>
    <w:p w14:paraId="11702482" w14:textId="07227665" w:rsidR="00B16057" w:rsidRDefault="00B16057">
      <w:r>
        <w:t>Q</w:t>
      </w:r>
      <w:proofErr w:type="gramStart"/>
      <w:r>
        <w:t>={</w:t>
      </w:r>
      <w:proofErr w:type="gramEnd"/>
      <w:r>
        <w:t xml:space="preserve">q0, q1, q2, q3, q4, q5, q6, q7, q8, q9, q10, q11, q12, </w:t>
      </w:r>
      <w:proofErr w:type="spellStart"/>
      <w:r w:rsidRPr="00596B0C">
        <w:rPr>
          <w:rFonts w:ascii="Calibri" w:eastAsia="Times New Roman" w:hAnsi="Calibri" w:cs="Calibri"/>
          <w:color w:val="000000"/>
          <w:lang w:eastAsia="pl-PL"/>
        </w:rPr>
        <w:t>qBRPŁYW</w:t>
      </w:r>
      <w:proofErr w:type="spellEnd"/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proofErr w:type="spellStart"/>
      <w:r w:rsidRPr="00596B0C">
        <w:rPr>
          <w:rFonts w:ascii="Calibri" w:eastAsia="Times New Roman" w:hAnsi="Calibri" w:cs="Calibri"/>
          <w:color w:val="000000"/>
          <w:lang w:eastAsia="pl-PL"/>
        </w:rPr>
        <w:t>qBRSAUNA</w:t>
      </w:r>
      <w:proofErr w:type="spellEnd"/>
      <w:r>
        <w:rPr>
          <w:rFonts w:ascii="Calibri" w:eastAsia="Times New Roman" w:hAnsi="Calibri" w:cs="Calibri"/>
          <w:color w:val="000000"/>
          <w:lang w:eastAsia="pl-PL"/>
        </w:rPr>
        <w:t>,</w:t>
      </w:r>
      <w: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1PŁYW</w:t>
      </w:r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2PŁYW</w:t>
      </w:r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1SAUNA</w:t>
      </w:r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2SAUNA</w:t>
      </w:r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3SAUNA</w:t>
      </w:r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4SAUNA</w:t>
      </w:r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5SAUNA</w:t>
      </w:r>
      <w:r>
        <w:rPr>
          <w:rFonts w:ascii="Calibri" w:eastAsia="Times New Roman" w:hAnsi="Calibri" w:cs="Calibri"/>
          <w:color w:val="000000"/>
          <w:lang w:eastAsia="pl-PL"/>
        </w:rPr>
        <w:t>}</w:t>
      </w:r>
    </w:p>
    <w:p w14:paraId="39696378" w14:textId="799CFFB9" w:rsidR="000D6B3A" w:rsidRDefault="00B16057">
      <w:r>
        <w:t>q0=q0</w:t>
      </w:r>
    </w:p>
    <w:p w14:paraId="11727219" w14:textId="25A10272" w:rsidR="00596B0C" w:rsidRDefault="00B16057">
      <w:r>
        <w:t>A= {</w:t>
      </w:r>
      <w:proofErr w:type="spellStart"/>
      <w:r w:rsidRPr="00596B0C">
        <w:rPr>
          <w:rFonts w:ascii="Calibri" w:eastAsia="Times New Roman" w:hAnsi="Calibri" w:cs="Calibri"/>
          <w:color w:val="000000"/>
          <w:lang w:eastAsia="pl-PL"/>
        </w:rPr>
        <w:t>qBRPŁYW</w:t>
      </w:r>
      <w:proofErr w:type="spellEnd"/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proofErr w:type="spellStart"/>
      <w:r w:rsidRPr="00596B0C">
        <w:rPr>
          <w:rFonts w:ascii="Calibri" w:eastAsia="Times New Roman" w:hAnsi="Calibri" w:cs="Calibri"/>
          <w:color w:val="000000"/>
          <w:lang w:eastAsia="pl-PL"/>
        </w:rPr>
        <w:t>qBRSAUNA</w:t>
      </w:r>
      <w:proofErr w:type="spellEnd"/>
      <w:r>
        <w:rPr>
          <w:rFonts w:ascii="Calibri" w:eastAsia="Times New Roman" w:hAnsi="Calibri" w:cs="Calibri"/>
          <w:color w:val="000000"/>
          <w:lang w:eastAsia="pl-PL"/>
        </w:rPr>
        <w:t>,</w:t>
      </w:r>
      <w: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1PŁYW</w:t>
      </w:r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2PŁYW</w:t>
      </w:r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1SAUNA</w:t>
      </w:r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2SAUNA</w:t>
      </w:r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3SAUNA</w:t>
      </w:r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4SAUNA</w:t>
      </w:r>
      <w:r>
        <w:rPr>
          <w:rFonts w:ascii="Calibri" w:eastAsia="Times New Roman" w:hAnsi="Calibri" w:cs="Calibri"/>
          <w:color w:val="000000"/>
          <w:lang w:eastAsia="pl-PL"/>
        </w:rPr>
        <w:t>,</w:t>
      </w:r>
      <w:r w:rsidRPr="00B16057">
        <w:rPr>
          <w:rFonts w:ascii="Calibri" w:eastAsia="Times New Roman" w:hAnsi="Calibri" w:cs="Calibri"/>
          <w:color w:val="000000"/>
          <w:lang w:eastAsia="pl-PL"/>
        </w:rPr>
        <w:t xml:space="preserve"> </w:t>
      </w:r>
      <w:r w:rsidRPr="00596B0C">
        <w:rPr>
          <w:rFonts w:ascii="Calibri" w:eastAsia="Times New Roman" w:hAnsi="Calibri" w:cs="Calibri"/>
          <w:color w:val="000000"/>
          <w:lang w:eastAsia="pl-PL"/>
        </w:rPr>
        <w:t>QR5SAUNA</w:t>
      </w:r>
      <w:r>
        <w:t>}</w:t>
      </w:r>
      <w:bookmarkStart w:id="0" w:name="_GoBack"/>
      <w:bookmarkEnd w:id="0"/>
    </w:p>
    <w:p w14:paraId="2CE7988C" w14:textId="63F2C115" w:rsidR="00B16057" w:rsidRDefault="00B16057">
      <w:r>
        <w:t xml:space="preserve">δ = Q x </w:t>
      </w:r>
      <w:r>
        <w:rPr>
          <w:rFonts w:cstheme="minorHAnsi"/>
        </w:rPr>
        <w:t>∑</w:t>
      </w:r>
      <w:r>
        <w:rPr>
          <w:rFonts w:cstheme="minorHAnsi"/>
        </w:rPr>
        <w:t xml:space="preserve"> </w:t>
      </w:r>
      <w:r w:rsidRPr="00B16057">
        <w:rPr>
          <w:rFonts w:cstheme="minorHAnsi"/>
        </w:rPr>
        <w:sym w:font="Wingdings" w:char="F0E0"/>
      </w:r>
      <w:r>
        <w:rPr>
          <w:rFonts w:cstheme="minorHAnsi"/>
        </w:rPr>
        <w:t xml:space="preserve"> Q</w:t>
      </w:r>
    </w:p>
    <w:tbl>
      <w:tblPr>
        <w:tblpPr w:leftFromText="141" w:rightFromText="141" w:vertAnchor="page" w:horzAnchor="margin" w:tblpXSpec="center" w:tblpY="4307"/>
        <w:tblW w:w="67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80"/>
        <w:gridCol w:w="1300"/>
        <w:gridCol w:w="1360"/>
        <w:gridCol w:w="1360"/>
        <w:gridCol w:w="1280"/>
      </w:tblGrid>
      <w:tr w:rsidR="00B16057" w:rsidRPr="00596B0C" w14:paraId="4E4ED130" w14:textId="77777777" w:rsidTr="00B16057">
        <w:trPr>
          <w:trHeight w:val="315"/>
        </w:trPr>
        <w:tc>
          <w:tcPr>
            <w:tcW w:w="14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0EC2F1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σ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5975A9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03B3A0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2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0EFC28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5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EC6E44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K</w:t>
            </w:r>
          </w:p>
        </w:tc>
      </w:tr>
      <w:tr w:rsidR="00B16057" w:rsidRPr="00596B0C" w14:paraId="32F7A434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BBF7E7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22E1E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FD62A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7FBF9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A5CD1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0</w:t>
            </w:r>
          </w:p>
        </w:tc>
      </w:tr>
      <w:tr w:rsidR="00B16057" w:rsidRPr="00596B0C" w14:paraId="2998B407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633668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B139E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C5417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2B8F7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8EC7ED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</w:t>
            </w:r>
          </w:p>
        </w:tc>
      </w:tr>
      <w:tr w:rsidR="00B16057" w:rsidRPr="00596B0C" w14:paraId="71AD9EB1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3F3DB8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F9921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2664C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B4D3F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F4959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2</w:t>
            </w:r>
          </w:p>
        </w:tc>
      </w:tr>
      <w:tr w:rsidR="00B16057" w:rsidRPr="00596B0C" w14:paraId="69C9F9F1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ADD175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93160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7E85F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A5CB4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33737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3</w:t>
            </w:r>
          </w:p>
        </w:tc>
      </w:tr>
      <w:tr w:rsidR="00B16057" w:rsidRPr="00596B0C" w14:paraId="300A4B7A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867EE7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F0A0F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1A662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8DBA3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ED47A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4</w:t>
            </w:r>
          </w:p>
        </w:tc>
      </w:tr>
      <w:tr w:rsidR="00B16057" w:rsidRPr="00596B0C" w14:paraId="51E8E1D1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FE443D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CA57C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57144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73B23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463E4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5</w:t>
            </w:r>
          </w:p>
        </w:tc>
      </w:tr>
      <w:tr w:rsidR="00B16057" w:rsidRPr="00596B0C" w14:paraId="165B9E52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2BED69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FBC53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87445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17D25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AB482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6</w:t>
            </w:r>
          </w:p>
        </w:tc>
      </w:tr>
      <w:tr w:rsidR="00B16057" w:rsidRPr="00596B0C" w14:paraId="6F0AF3C3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D56104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7BD41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4488C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FE5D8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17826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</w:tr>
      <w:tr w:rsidR="00B16057" w:rsidRPr="00596B0C" w14:paraId="5F6DC807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367541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D0A5E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8421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0A081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SAUN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A6FBF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8</w:t>
            </w:r>
          </w:p>
        </w:tc>
      </w:tr>
      <w:tr w:rsidR="00B16057" w:rsidRPr="00596B0C" w14:paraId="19131143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9FA5FD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F8E89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BFD61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44362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SAUN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9FBF1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BRPŁYW</w:t>
            </w:r>
            <w:proofErr w:type="spellEnd"/>
          </w:p>
        </w:tc>
      </w:tr>
      <w:tr w:rsidR="00B16057" w:rsidRPr="00596B0C" w14:paraId="3AFE3C53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8A0079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0E039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6C25F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BA448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3SAUN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A3C0A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PŁYW</w:t>
            </w:r>
          </w:p>
        </w:tc>
      </w:tr>
      <w:tr w:rsidR="00B16057" w:rsidRPr="00596B0C" w14:paraId="62F35A0F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5D1D2F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57687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10CD0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52D1A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4SAUN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0185D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PŁYW</w:t>
            </w:r>
          </w:p>
        </w:tc>
      </w:tr>
      <w:tr w:rsidR="00B16057" w:rsidRPr="00596B0C" w14:paraId="2C405F52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D2ED15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12</w:t>
            </w:r>
          </w:p>
        </w:tc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E0D3B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E58AB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C4F7E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5SAUN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27788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BRSAUNA</w:t>
            </w:r>
            <w:proofErr w:type="spellEnd"/>
          </w:p>
        </w:tc>
      </w:tr>
      <w:tr w:rsidR="00B16057" w:rsidRPr="00596B0C" w14:paraId="621F1522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958822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BRPŁYW</w:t>
            </w:r>
            <w:proofErr w:type="spellEnd"/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454CC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BRPŁYW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5E4CA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BRPŁYW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6C239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BRPŁYW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5B7F4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BRPŁYW</w:t>
            </w:r>
            <w:proofErr w:type="spellEnd"/>
          </w:p>
        </w:tc>
      </w:tr>
      <w:tr w:rsidR="00B16057" w:rsidRPr="00596B0C" w14:paraId="28260666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7A9F2D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BRSAUNA</w:t>
            </w:r>
            <w:proofErr w:type="spellEnd"/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97BC8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BRSAUNA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E79DA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BRSAUNA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58401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BRSAUNA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5CBBD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BRSAUNA</w:t>
            </w:r>
            <w:proofErr w:type="spellEnd"/>
          </w:p>
        </w:tc>
      </w:tr>
      <w:tr w:rsidR="00B16057" w:rsidRPr="00596B0C" w14:paraId="6B450502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D050E5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PŁYW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C32DD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PŁYW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821AC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PŁYW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0B813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PŁYW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27CA9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PŁYW</w:t>
            </w:r>
          </w:p>
        </w:tc>
      </w:tr>
      <w:tr w:rsidR="00B16057" w:rsidRPr="00596B0C" w14:paraId="5B640AD1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DDFE9C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PŁYW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D7B44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PŁYW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EBC52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PŁYW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BB3662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PŁYW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227F8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PŁYW</w:t>
            </w:r>
          </w:p>
        </w:tc>
      </w:tr>
      <w:tr w:rsidR="00B16057" w:rsidRPr="00596B0C" w14:paraId="17D70324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FFD6D5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SAUN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17A3B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ADC8A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B48F6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SAUN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AF35C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1SAUNA</w:t>
            </w:r>
          </w:p>
        </w:tc>
      </w:tr>
      <w:tr w:rsidR="00B16057" w:rsidRPr="00596B0C" w14:paraId="55DE8C11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A03314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SAUN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4462E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52A3A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1D2E7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SAUN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4CDF8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2SAUNA</w:t>
            </w:r>
          </w:p>
        </w:tc>
      </w:tr>
      <w:tr w:rsidR="00B16057" w:rsidRPr="00596B0C" w14:paraId="4E9A0AC9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B0545F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3SAUN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1A570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3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4AD3B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3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86675A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3SAUN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7ED5D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3SAUNA</w:t>
            </w:r>
          </w:p>
        </w:tc>
      </w:tr>
      <w:tr w:rsidR="00B16057" w:rsidRPr="00596B0C" w14:paraId="19F4BF92" w14:textId="77777777" w:rsidTr="00B16057">
        <w:trPr>
          <w:trHeight w:val="300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9CA08F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4SAUN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831C4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4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9FF4D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4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3F14F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4SAUN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D3059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4SAUNA</w:t>
            </w:r>
          </w:p>
        </w:tc>
      </w:tr>
      <w:tr w:rsidR="00B16057" w:rsidRPr="00596B0C" w14:paraId="30B2AD01" w14:textId="77777777" w:rsidTr="00B16057">
        <w:trPr>
          <w:trHeight w:val="315"/>
        </w:trPr>
        <w:tc>
          <w:tcPr>
            <w:tcW w:w="14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65F378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5SAUNA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A1B9C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5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2016B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5SAUNA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D463A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5SAUNA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C0FB1" w14:textId="77777777" w:rsidR="00B16057" w:rsidRPr="00596B0C" w:rsidRDefault="00B16057" w:rsidP="00B160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596B0C">
              <w:rPr>
                <w:rFonts w:ascii="Calibri" w:eastAsia="Times New Roman" w:hAnsi="Calibri" w:cs="Calibri"/>
                <w:color w:val="000000"/>
                <w:lang w:eastAsia="pl-PL"/>
              </w:rPr>
              <w:t>QR5SAUNA</w:t>
            </w:r>
          </w:p>
        </w:tc>
      </w:tr>
    </w:tbl>
    <w:p w14:paraId="6E8FD2F7" w14:textId="77777777" w:rsidR="00596B0C" w:rsidRDefault="00596B0C"/>
    <w:p w14:paraId="1E9D3C2D" w14:textId="77777777" w:rsidR="00596B0C" w:rsidRDefault="00596B0C"/>
    <w:p w14:paraId="111A5A4D" w14:textId="77777777" w:rsidR="00596B0C" w:rsidRDefault="00596B0C"/>
    <w:p w14:paraId="3B06E82E" w14:textId="77777777" w:rsidR="00596B0C" w:rsidRDefault="00596B0C"/>
    <w:p w14:paraId="13060CFF" w14:textId="77777777" w:rsidR="00596B0C" w:rsidRDefault="00596B0C"/>
    <w:p w14:paraId="6A2D55C5" w14:textId="77777777" w:rsidR="00596B0C" w:rsidRDefault="00596B0C"/>
    <w:p w14:paraId="68405D2D" w14:textId="77777777" w:rsidR="00596B0C" w:rsidRDefault="00596B0C"/>
    <w:p w14:paraId="084375CC" w14:textId="77777777" w:rsidR="00596B0C" w:rsidRDefault="00596B0C"/>
    <w:p w14:paraId="1F0ABC8C" w14:textId="77777777" w:rsidR="00596B0C" w:rsidRDefault="00596B0C"/>
    <w:p w14:paraId="79F00B7E" w14:textId="77777777" w:rsidR="00596B0C" w:rsidRDefault="00596B0C"/>
    <w:p w14:paraId="08F5C94D" w14:textId="77777777" w:rsidR="00596B0C" w:rsidRDefault="00596B0C"/>
    <w:p w14:paraId="5838516F" w14:textId="77777777" w:rsidR="00596B0C" w:rsidRDefault="00596B0C"/>
    <w:p w14:paraId="0398ED97" w14:textId="77777777" w:rsidR="00596B0C" w:rsidRDefault="00596B0C"/>
    <w:p w14:paraId="1CDF5A4D" w14:textId="27CA2BA4" w:rsidR="00596B0C" w:rsidRDefault="00596B0C"/>
    <w:p w14:paraId="3F980866" w14:textId="69A935C0" w:rsidR="00596B0C" w:rsidRDefault="00596B0C"/>
    <w:p w14:paraId="46871562" w14:textId="1B7FEE3B" w:rsidR="00596B0C" w:rsidRDefault="00B16057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1C04B1C2" wp14:editId="71CFBC66">
            <wp:simplePos x="0" y="0"/>
            <wp:positionH relativeFrom="margin">
              <wp:posOffset>122340</wp:posOffset>
            </wp:positionH>
            <wp:positionV relativeFrom="paragraph">
              <wp:posOffset>-311</wp:posOffset>
            </wp:positionV>
            <wp:extent cx="5434330" cy="4086225"/>
            <wp:effectExtent l="0" t="0" r="0" b="9525"/>
            <wp:wrapTight wrapText="bothSides">
              <wp:wrapPolygon edited="0">
                <wp:start x="0" y="0"/>
                <wp:lineTo x="0" y="21550"/>
                <wp:lineTo x="21504" y="21550"/>
                <wp:lineTo x="2150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330" cy="408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4C32C2" w14:textId="77777777" w:rsidR="00596B0C" w:rsidRDefault="00596B0C"/>
    <w:sectPr w:rsidR="00596B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DK0BEIzAzNDUyUdpeDU4uLM/DyQAsNaAJeqoLssAAAA"/>
  </w:docVars>
  <w:rsids>
    <w:rsidRoot w:val="00596B0C"/>
    <w:rsid w:val="000D6B3A"/>
    <w:rsid w:val="00596B0C"/>
    <w:rsid w:val="00A734B8"/>
    <w:rsid w:val="00B16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559846"/>
  <w15:chartTrackingRefBased/>
  <w15:docId w15:val="{2CF6CB02-8A24-4F7E-AD97-B3AB204DA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96B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B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6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41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ita</dc:creator>
  <cp:keywords/>
  <dc:description/>
  <cp:lastModifiedBy>Krzysztof Kita</cp:lastModifiedBy>
  <cp:revision>1</cp:revision>
  <cp:lastPrinted>2019-12-15T11:22:00Z</cp:lastPrinted>
  <dcterms:created xsi:type="dcterms:W3CDTF">2019-12-15T11:16:00Z</dcterms:created>
  <dcterms:modified xsi:type="dcterms:W3CDTF">2019-12-15T12:02:00Z</dcterms:modified>
</cp:coreProperties>
</file>